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2.png" ContentType="image/pn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Fragwürdige</w:t>
      </w:r>
      <w:r>
        <w:t xml:space="preserve"> </w:t>
      </w:r>
      <w:r>
        <w:t xml:space="preserve">Forschungspraktiken</w:t>
      </w:r>
      <w:r>
        <w:t xml:space="preserve"> </w:t>
      </w:r>
      <w:r>
        <w:t xml:space="preserve">in</w:t>
      </w:r>
      <w:r>
        <w:t xml:space="preserve"> </w:t>
      </w:r>
      <w:r>
        <w:t xml:space="preserve">empirischen</w:t>
      </w:r>
      <w:r>
        <w:t xml:space="preserve"> </w:t>
      </w:r>
      <w:r>
        <w:t xml:space="preserve">Projekten</w:t>
      </w:r>
      <w:r>
        <w:t xml:space="preserve"> </w:t>
      </w:r>
      <w:r>
        <w:t xml:space="preserve">im</w:t>
      </w:r>
      <w:r>
        <w:t xml:space="preserve"> </w:t>
      </w:r>
      <w:r>
        <w:t xml:space="preserve">Rahmen</w:t>
      </w:r>
      <w:r>
        <w:t xml:space="preserve"> </w:t>
      </w:r>
      <w:r>
        <w:t xml:space="preserve">des</w:t>
      </w:r>
      <w:r>
        <w:t xml:space="preserve"> </w:t>
      </w:r>
      <w:r>
        <w:t xml:space="preserve">Psychologie-Studiums</w:t>
      </w:r>
    </w:p>
    <w:p>
      <w:pPr>
        <w:pStyle w:val="Untertitel"/>
      </w:pPr>
      <w:r>
        <w:t xml:space="preserve">Ergänzende</w:t>
      </w:r>
      <w:r>
        <w:t xml:space="preserve"> </w:t>
      </w:r>
      <w:r>
        <w:t xml:space="preserve">Materialien</w:t>
      </w:r>
    </w:p>
    <w:p>
      <w:pPr>
        <w:pStyle w:val="Author"/>
      </w:pPr>
      <w:r>
        <w:t xml:space="preserve">PsyFaKo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AG</w:t>
      </w:r>
    </w:p>
    <w:p>
      <w:pPr>
        <w:pStyle w:val="Datum"/>
      </w:pPr>
      <w:r>
        <w:t xml:space="preserve">23.06.2019</w:t>
      </w:r>
    </w:p>
    <w:p>
      <w:pPr>
        <w:pStyle w:val="berschrift1"/>
      </w:pPr>
      <w:bookmarkStart w:id="21" w:name="ausfuhrlichere-darstellung-der-ergebnisse"/>
      <w:bookmarkEnd w:id="21"/>
      <w:r>
        <w:t xml:space="preserve">Ausführlichere Darstellung der Ergebnisse</w:t>
      </w:r>
    </w:p>
    <w:p>
      <w:pPr>
        <w:pStyle w:val="berschrift3"/>
      </w:pPr>
      <w:bookmarkStart w:id="22" w:name="pravalenz-von-qrps-analog-zu-john2012"/>
      <w:bookmarkEnd w:id="22"/>
      <w:r>
        <w:t xml:space="preserve">Prävalenz von QRPs analog zu</w:t>
      </w:r>
      <w:r>
        <w:t xml:space="preserve"> </w:t>
      </w:r>
      <w:r>
        <w:t xml:space="preserve">John, Loewenstein, &amp; Prelec (2012)</w:t>
      </w:r>
    </w:p>
    <w:p>
      <w:pPr>
        <w:pStyle w:val="FigureWithCaption"/>
      </w:pPr>
      <w:r>
        <w:drawing>
          <wp:inline>
            <wp:extent cx="5969000" cy="4477539"/>
            <wp:effectExtent b="0" l="0" r="0" t="0"/>
            <wp:docPr descr="Figure 1 Anteil Studierender, die die jeweilige Forschungspraktik mindestens einmal in einem empirischen Forschungsprojekt im Rahmen des Studiums eingesetzt haben. S.B. = Selektives Berichten." title="" id="1" name="Picture"/>
            <a:graphic>
              <a:graphicData uri="http://schemas.openxmlformats.org/drawingml/2006/picture">
                <pic:pic>
                  <pic:nvPicPr>
                    <pic:cNvPr descr="../plots/german/plot03_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Anteil Studierender, die die jeweilige Forschungspraktik mindestens einmal in einem empirischen Forschungsprojekt im Rahmen des Studiums eingesetzt haben. S.B. = Selektives Berichten.</w:t>
      </w:r>
    </w:p>
    <w:p>
      <w:pPr>
        <w:pStyle w:val="berschrift3"/>
      </w:pPr>
      <w:bookmarkStart w:id="24" w:name="detailaggregation"/>
      <w:bookmarkEnd w:id="24"/>
      <w:r>
        <w:t xml:space="preserve">Detailaggregation</w:t>
      </w:r>
    </w:p>
    <w:p>
      <w:pPr>
        <w:pStyle w:val="FirstParagraph"/>
      </w:pPr>
      <w:r>
        <w:t xml:space="preserve">Diese detaillierte Aufschlüsselung wurde von uns in der Registrierung unserer Umfrage vorgesehen, erschien uns aber für den Endbericht zu wenig prägnant. Daher zeigen wir sie hier in den zusätzlichen Materialien.</w:t>
      </w:r>
    </w:p>
    <w:p>
      <w:pPr>
        <w:pStyle w:val="TableCaption"/>
      </w:pPr>
      <w:r>
        <w:t xml:space="preserve">Table 1 Detaillierte Darstellung der Häufigkeit einzelner Forschungspraktiken nach Projekt. Die Spalt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gibt an, wie viele Datenpunkte zu einem Projekt vorliegen. Die Spalte</w:t>
      </w:r>
      <w:r>
        <w:t xml:space="preserve"> </w:t>
      </w:r>
      <w:r>
        <w:t xml:space="preserve">“</w:t>
      </w:r>
      <w:r>
        <w:t xml:space="preserve">n (Angew.)</w:t>
      </w:r>
      <w:r>
        <w:t xml:space="preserve">”</w:t>
      </w:r>
      <w:r>
        <w:t xml:space="preserve"> </w:t>
      </w:r>
      <w:r>
        <w:t xml:space="preserve">gibt an, in wie vielen Projekten die jeweilige Forschungspraktik verwendet wurde.</w:t>
      </w:r>
    </w:p>
    <w:tbl>
      <w:tblPr>
        <w:tblStyle w:val="TableNormal"/>
        <w:tblW w:type="pct" w:w="0.0"/>
        <w:tblLook w:firstRow="1"/>
        <w:tblCaption w:val="Table 1 Detaillierte Darstellung der Häufigkeit einzelner Forschungspraktiken nach Projekt. Die Spalte n gibt an, wie viele Datenpunkte zu einem Projekt vorliegen. Die Spalte n (Angew.) gibt an, in wie vielen Projekten die jeweilige Forschungspraktik verwendet wurd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schungspraktik (FP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 der F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ngew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tei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 Analyse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left"/>
            </w:pPr>
            <w:r>
              <w:t xml:space="preserve">3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 Analyse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 Analyse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 Analyse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 Analyse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äregistrierung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left"/>
            </w:pPr>
            <w:r>
              <w:t xml:space="preserve">2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äregistrierung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äregistrierung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äregistrierung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äregistrierung</w:t>
            </w:r>
          </w:p>
        </w:tc>
        <w:tc>
          <w:p>
            <w:pPr>
              <w:pStyle w:val="Compact"/>
              <w:jc w:val="left"/>
            </w:pPr>
            <w:r>
              <w:t xml:space="preserve">Offen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Datenanalys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1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Datenanalys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Datenanalys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Datenanalys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Datenanalys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r Ausschluss von Beob.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r Ausschluss von Beob.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r Ausschluss von Beob.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r Ausschluss von Beob.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r Ausschluss von Beob.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Stichprobengröß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Stichprobengröß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Stichprobengröß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Stichprobengröß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Stichprobengröße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Ki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Ki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Ki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Ki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Ki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 Stichprobenplanu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r>
              <w:t xml:space="preserve">3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 Stichprobenplanu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2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 Stichprobenplanu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 Stichprobenplanu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 Stichprobenplanung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den von p-Wert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den von p-Wert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den von p-Wert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den von p-Wert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den von p-Wert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Bedingung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Bedingung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Bedingung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Bedingung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Bedingung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Hypothes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1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Hypothes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Hypothes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Hypothes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Hypothes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Variabl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Expra</w:t>
            </w:r>
          </w:p>
        </w:tc>
        <w:tc>
          <w:p>
            <w:pPr>
              <w:pStyle w:val="Compact"/>
              <w:jc w:val="right"/>
            </w:pPr>
            <w:r>
              <w:t xml:space="preserve">1101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left"/>
            </w:pPr>
            <w:r>
              <w:t xml:space="preserve">2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Variabl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Anderes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Variabl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Projektarbeit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Variabl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Bachelorarbeit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1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Variablen</w:t>
            </w:r>
          </w:p>
        </w:tc>
        <w:tc>
          <w:p>
            <w:pPr>
              <w:pStyle w:val="Compact"/>
              <w:jc w:val="left"/>
            </w:pPr>
            <w:r>
              <w:t xml:space="preserve">Fragwürdig</w:t>
            </w:r>
          </w:p>
        </w:tc>
        <w:tc>
          <w:p>
            <w:pPr>
              <w:pStyle w:val="Compact"/>
              <w:jc w:val="left"/>
            </w:pPr>
            <w:r>
              <w:t xml:space="preserve">Masterarbeit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.8</w:t>
            </w:r>
          </w:p>
        </w:tc>
      </w:tr>
    </w:tbl>
    <w:p>
      <w:pPr>
        <w:pStyle w:val="berschrift2"/>
      </w:pPr>
      <w:bookmarkStart w:id="25" w:name="zusatzliche-ergebnisse"/>
      <w:bookmarkEnd w:id="25"/>
      <w:r>
        <w:t xml:space="preserve">Zusätzliche Ergebnisse</w:t>
      </w:r>
    </w:p>
    <w:p>
      <w:pPr>
        <w:pStyle w:val="berschrift3"/>
      </w:pPr>
      <w:bookmarkStart w:id="26" w:name="thematisierung-der-repliaktionskrise---aggregiert"/>
      <w:bookmarkEnd w:id="26"/>
      <w:r>
        <w:t xml:space="preserve">Thematisierung der Repliaktionskrise - Aggregiert</w:t>
      </w:r>
    </w:p>
    <w:p>
      <w:pPr>
        <w:pStyle w:val="TableCaption"/>
      </w:pPr>
      <w:r>
        <w:t xml:space="preserve">Table 2 Anteil von Studierenden im jeweiligen Studienabschnitt, die in einer Lehrveranstaltung an ihrer aktuellen, bzw. letzten (bei Alumni) Universität von der Replikationskrise gehört haben. Die Spalt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nthält die Größe der jeweiligen Teilstichprobe.</w:t>
      </w:r>
    </w:p>
    <w:tbl>
      <w:tblPr>
        <w:tblStyle w:val="TableNormal"/>
        <w:tblW w:type="pct" w:w="0.0"/>
        <w:tblLook w:firstRow="1"/>
        <w:tblCaption w:val="Table 2 Anteil von Studierenden im jeweiligen Studienabschnitt, die in einer Lehrveranstaltung an ihrer aktuellen, bzw. letzten (bei Alumni) Universität von der Replikationskrise gehört haben. Die Spalte n enthält die Größe der jeweiligen Teilstichprob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ienabschni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K behande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tei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left"/>
            </w:pPr>
            <w:r>
              <w:t xml:space="preserve">7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left"/>
            </w:pPr>
            <w:r>
              <w:t xml:space="preserve">1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left"/>
            </w:pPr>
            <w:r>
              <w:t xml:space="preserve">7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left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iere nicht (mehr)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6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iere nicht (mehr)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3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iere nicht (mehr)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</w:tr>
    </w:tbl>
    <w:p>
      <w:pPr>
        <w:pStyle w:val="berschrift3"/>
      </w:pPr>
      <w:bookmarkStart w:id="27" w:name="thematisierung-der-repliaktionskrise---detailliert"/>
      <w:bookmarkEnd w:id="27"/>
      <w:r>
        <w:t xml:space="preserve">Thematisierung der Repliaktionskrise - Detailliert</w:t>
      </w:r>
    </w:p>
    <w:p>
      <w:pPr>
        <w:pStyle w:val="TableCaption"/>
      </w:pPr>
      <w:r>
        <w:t xml:space="preserve">Table 3 Anteil von Studierenden im jeweiligen Studienabschnitt und Semester, die in einer Lehrveranstaltung an ihrer aktuellen, bzw. letzten (bei Alumni) Universität von der Replikationskrise gehört haben. Die Spalt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nthält die Größe der jeweiligen Teilstichprobe.</w:t>
      </w:r>
    </w:p>
    <w:tbl>
      <w:tblPr>
        <w:tblStyle w:val="TableNormal"/>
        <w:tblW w:type="pct" w:w="0.0"/>
        <w:tblLook w:firstRow="1"/>
        <w:tblCaption w:val="Table 3 Anteil von Studierenden im jeweiligen Studienabschnitt und Semester, die in einer Lehrveranstaltung an ihrer aktuellen, bzw. letzten (bei Alumni) Universität von der Replikationskrise gehört haben. Die Spalte n enthält die Größe der jeweiligen Teilstichprob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ienabschni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e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K behande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tei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left"/>
            </w:pPr>
            <w:r>
              <w:t xml:space="preserve">6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7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5/6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8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7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&gt;10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left"/>
            </w:pPr>
            <w:r>
              <w:t xml:space="preserve">3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5/6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1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&gt;10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left"/>
            </w:pPr>
            <w:r>
              <w:t xml:space="preserve">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5/6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7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5/6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7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&gt;10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5/6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</w:t>
            </w:r>
          </w:p>
        </w:tc>
        <w:tc>
          <w:p>
            <w:pPr>
              <w:pStyle w:val="Compact"/>
              <w:jc w:val="left"/>
            </w:pPr>
            <w:r>
              <w:t xml:space="preserve">5/6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1/2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7/8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&gt;10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r</w:t>
            </w:r>
          </w:p>
        </w:tc>
        <w:tc>
          <w:p>
            <w:pPr>
              <w:pStyle w:val="Compact"/>
              <w:jc w:val="left"/>
            </w:pPr>
            <w:r>
              <w:t xml:space="preserve">3/4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iere nicht (mehr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6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iere nicht (mehr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3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iere nicht (mehr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eiß nicht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</w:tr>
    </w:tbl>
    <w:p>
      <w:pPr>
        <w:pStyle w:val="berschrift3"/>
      </w:pPr>
      <w:bookmarkStart w:id="28" w:name="thematisierung-der-replikationskrise-nach-lehrveranstaltung"/>
      <w:bookmarkEnd w:id="28"/>
      <w:r>
        <w:t xml:space="preserve">Thematisierung der Replikationskrise nach Lehrveranstaltung</w:t>
      </w:r>
    </w:p>
    <w:p>
      <w:pPr>
        <w:pStyle w:val="TableCaption"/>
      </w:pPr>
      <w:r>
        <w:t xml:space="preserve">Table 4 Anteil von Teilnehmenden, die in der jeweiligen Lehrveranstaltung an ihrer aktuellen (Alumni: letzten) Universität eine Thematisierung der Replikationskrise erfahren haben (N = 1398).</w:t>
      </w:r>
    </w:p>
    <w:tbl>
      <w:tblPr>
        <w:tblStyle w:val="TableNormal"/>
        <w:tblW w:type="pct" w:w="0.0"/>
        <w:tblLook w:firstRow="1"/>
        <w:tblCaption w:val="Table 4 Anteil von Teilnehmenden, die in der jeweiligen Lehrveranstaltung an ihrer aktuellen (Alumni: letzten) Universität eine Thematisierung der Replikationskrise erfahren haben (N = 1398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hrveranstalt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tei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enlehre, Statistik, Expra</w:t>
            </w:r>
          </w:p>
        </w:tc>
        <w:tc>
          <w:p>
            <w:pPr>
              <w:pStyle w:val="Compact"/>
              <w:jc w:val="right"/>
            </w:pPr>
            <w:r>
              <w:t xml:space="preserve">764</w:t>
            </w:r>
          </w:p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zialpsychologie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lef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gemeine Psychologie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nführungsveranstaltung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1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nostik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elle Psychologi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ere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1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linische Psychologie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sche / Neuropsychologie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eits-, Betriebs- und Organisationspsychologie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ädagogische Psychologi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wicklungspsychologie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undheitspsychologi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en- / Kommunikationspsychologi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nsische Psychologi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</w:tbl>
    <w:p>
      <w:pPr>
        <w:pStyle w:val="berschrift3"/>
      </w:pPr>
      <w:bookmarkStart w:id="29" w:name="thematisierung-fragwurdiger-forschungspraktiken"/>
      <w:bookmarkEnd w:id="29"/>
      <w:r>
        <w:t xml:space="preserve">Thematisierung fragwürdiger Forschungspraktiken</w:t>
      </w:r>
    </w:p>
    <w:p>
      <w:pPr>
        <w:pStyle w:val="TableCaption"/>
      </w:pPr>
      <w:r>
        <w:t xml:space="preserve">Table 5 Anteil von Teilnehmenden, die an ihrer aktuellen (bei Alumni: letzten) Universität in mindestens einer Lehrveranstaltung eine kritische Betrachtung der jeweiligen Forschungspraktik erfahren haben (N = 1398).</w:t>
      </w:r>
    </w:p>
    <w:tbl>
      <w:tblPr>
        <w:tblStyle w:val="TableNormal"/>
        <w:tblW w:type="pct" w:w="0.0"/>
        <w:tblLook w:firstRow="1"/>
        <w:tblCaption w:val="Table 5 Anteil von Teilnehmenden, die an ihrer aktuellen (bei Alumni: letzten) Universität in mindestens einer Lehrveranstaltung eine kritische Betrachtung der jeweiligen Forschungspraktik erfahren haben (N = 1398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gwürdige Forschungsprakt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tei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King</w:t>
            </w:r>
          </w:p>
        </w:tc>
        <w:tc>
          <w:p>
            <w:pPr>
              <w:pStyle w:val="Compact"/>
              <w:jc w:val="right"/>
            </w:pPr>
            <w:r>
              <w:t xml:space="preserve">1034</w:t>
            </w:r>
          </w:p>
        </w:tc>
        <w:tc>
          <w:p>
            <w:pPr>
              <w:pStyle w:val="Compact"/>
              <w:jc w:val="left"/>
            </w:pPr>
            <w:r>
              <w:t xml:space="preserve">7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 Stichprobenplanung</w:t>
            </w:r>
          </w:p>
        </w:tc>
        <w:tc>
          <w:p>
            <w:pPr>
              <w:pStyle w:val="Compact"/>
              <w:jc w:val="right"/>
            </w:pPr>
            <w:r>
              <w:t xml:space="preserve">911</w:t>
            </w:r>
          </w:p>
        </w:tc>
        <w:tc>
          <w:p>
            <w:pPr>
              <w:pStyle w:val="Compact"/>
              <w:jc w:val="left"/>
            </w:pPr>
            <w:r>
              <w:t xml:space="preserve">6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Variablen</w:t>
            </w:r>
          </w:p>
        </w:tc>
        <w:tc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p>
            <w:pPr>
              <w:pStyle w:val="Compact"/>
              <w:jc w:val="left"/>
            </w:pPr>
            <w:r>
              <w:t xml:space="preserve">6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Hypothesen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left"/>
            </w:pPr>
            <w:r>
              <w:t xml:space="preserve">6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Stichprobengröße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left"/>
            </w:pPr>
            <w:r>
              <w:t xml:space="preserve">6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r Ausschluss von Beob.</w:t>
            </w:r>
          </w:p>
        </w:tc>
        <w:tc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p>
            <w:pPr>
              <w:pStyle w:val="Compact"/>
              <w:jc w:val="left"/>
            </w:pPr>
            <w:r>
              <w:t xml:space="preserve">5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B. von Bedingungen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left"/>
            </w:pPr>
            <w:r>
              <w:t xml:space="preserve">5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Datenanalyse</w:t>
            </w:r>
          </w:p>
        </w:tc>
        <w:tc>
          <w:p>
            <w:pPr>
              <w:pStyle w:val="Compact"/>
              <w:jc w:val="righ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r>
              <w:t xml:space="preserve">5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den von p-Werten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left"/>
            </w:pPr>
            <w:r>
              <w:t xml:space="preserve">3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ht sicher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</w:tr>
    </w:tbl>
    <w:p>
      <w:pPr>
        <w:pStyle w:val="berschrift1"/>
      </w:pPr>
      <w:bookmarkStart w:id="30" w:name="literatur"/>
      <w:bookmarkEnd w:id="30"/>
      <w:r>
        <w:t xml:space="preserve">Literatur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Literaturverzeichnis"/>
      </w:pPr>
      <w:r>
        <w:t xml:space="preserve">John, L. K., Loewenstein, G., &amp; Prelec, D. (2012). Measuring the Prevalence of Questionable Research Practices With Incentives for Truth Telling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524–532.</w:t>
      </w:r>
      <w:r>
        <w:t xml:space="preserve"> </w:t>
      </w:r>
      <w:hyperlink r:id="rId31">
        <w:r>
          <w:rPr>
            <w:rStyle w:val="Hyperlink"/>
          </w:rPr>
          <w:t xml:space="preserve">https://doi.org/10.1177/0956797611430953</w:t>
        </w:r>
      </w:hyperlink>
    </w:p>
    <w:sectPr w:rsidR="00162B3D" w:rsidSect="00D05B33">
      <w:footerReference w:type="even" r:id="rId9"/>
      <w:footerReference w:type="default" r:id="rId8"/>
      <w:pgSz w:w="12240" w:h="15840"/>
      <w:pgMar w:top="1417" w:right="1417" w:bottom="1134" w:left="1417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 Neue Condensed">
    <w:panose1 w:val="02000806000000020004"/>
    <w:charset w:val="00"/>
    <w:family w:val="auto"/>
    <w:pitch w:val="variable"/>
    <w:sig w:usb0="A00002FF" w:usb1="5000205A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71302354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9B3B43" w:rsidRDefault="004844D7" w:rsidP="001F0ABE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9B3B43" w:rsidRDefault="004844D7" w:rsidP="009B3B43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263566480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9B3B43" w:rsidRDefault="004844D7" w:rsidP="001F0ABE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9B3B43" w:rsidRDefault="004844D7" w:rsidP="009B3B43">
    <w:pPr>
      <w:pStyle w:val="Fuzeile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9E76B0"/>
    <w:multiLevelType w:val="multilevel"/>
    <w:tmpl w:val="53D6BF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5978E45"/>
    <w:multiLevelType w:val="multilevel"/>
    <w:tmpl w:val="4C48D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46559E7"/>
    <w:multiLevelType w:val="multilevel"/>
    <w:tmpl w:val="02FCD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7B0CFC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24563B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324B9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B089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65E45C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4DED8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36826B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7742BE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9D52D4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3C69D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AFC9A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6345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12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3"/>
  </w:num>
  <w:num w:numId="13">
    <w:abstractNumId w:val="1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293B3E"/>
    <w:pPr>
      <w:keepNext/>
      <w:keepLines/>
      <w:spacing w:before="480" w:after="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40"/>
      <w:szCs w:val="40"/>
      <w:lang w:val="de-DE"/>
    </w:rPr>
  </w:style>
  <w:style w:type="paragraph" w:styleId="berschrift2">
    <w:name w:val="heading 2"/>
    <w:basedOn w:val="Standard"/>
    <w:next w:val="Textkrper"/>
    <w:uiPriority w:val="9"/>
    <w:unhideWhenUsed/>
    <w:qFormat/>
    <w:rsid w:val="00293B3E"/>
    <w:pPr>
      <w:keepNext/>
      <w:keepLines/>
      <w:spacing w:before="200" w:after="0"/>
      <w:outlineLvl w:val="1"/>
    </w:pPr>
    <w:rPr>
      <w:rFonts w:ascii="Helvetica Neue Condensed" w:eastAsiaTheme="majorEastAsia" w:hAnsi="Helvetica Neue Condensed" w:cstheme="majorBidi"/>
      <w:b/>
      <w:bCs/>
      <w:color w:val="000000" w:themeColor="text1"/>
      <w:sz w:val="32"/>
      <w:szCs w:val="32"/>
      <w:lang w:val="de-DE"/>
    </w:rPr>
  </w:style>
  <w:style w:type="paragraph" w:styleId="berschrift3">
    <w:name w:val="heading 3"/>
    <w:basedOn w:val="Standard"/>
    <w:next w:val="Textkrper"/>
    <w:uiPriority w:val="9"/>
    <w:unhideWhenUsed/>
    <w:qFormat/>
    <w:rsid w:val="00293B3E"/>
    <w:pPr>
      <w:keepNext/>
      <w:keepLines/>
      <w:spacing w:before="200" w:after="0"/>
      <w:outlineLvl w:val="2"/>
    </w:pPr>
    <w:rPr>
      <w:rFonts w:ascii="Helvetica Neue Condensed" w:eastAsiaTheme="majorEastAsia" w:hAnsi="Helvetica Neue Condensed" w:cstheme="majorBidi"/>
      <w:color w:val="000000" w:themeColor="text1"/>
      <w:sz w:val="28"/>
      <w:szCs w:val="28"/>
      <w:lang w:val="de-DE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9B3B43"/>
    <w:pPr>
      <w:spacing w:before="180" w:after="180" w:line="360" w:lineRule="auto"/>
      <w:jc w:val="both"/>
    </w:pPr>
    <w:rPr>
      <w:lang w:val="de-DE"/>
    </w:rPr>
  </w:style>
  <w:style w:type="paragraph" w:customStyle="1" w:styleId="FirstParagraph">
    <w:name w:val="First Paragraph"/>
    <w:basedOn w:val="Textkrper"/>
    <w:next w:val="Textkrper"/>
    <w:qFormat/>
    <w:rsid w:val="009B3B4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791284"/>
    <w:pPr>
      <w:keepNext/>
      <w:keepLines/>
      <w:spacing w:before="480" w:after="240"/>
      <w:jc w:val="center"/>
    </w:pPr>
    <w:rPr>
      <w:rFonts w:ascii="Palatino" w:eastAsiaTheme="majorEastAsia" w:hAnsi="Palatino" w:cstheme="majorBidi"/>
      <w:i/>
      <w:iCs/>
      <w:color w:val="000000" w:themeColor="text1"/>
      <w:sz w:val="44"/>
      <w:szCs w:val="44"/>
      <w:lang w:val="de-DE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E43F76"/>
    <w:pPr>
      <w:spacing w:after="240" w:line="360" w:lineRule="auto"/>
      <w:ind w:left="720" w:hanging="72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A5B3A"/>
    <w:pPr>
      <w:keepNext/>
      <w:spacing w:before="360" w:line="360" w:lineRule="auto"/>
      <w:jc w:val="center"/>
    </w:pPr>
    <w:rPr>
      <w:lang w:val="de-DE"/>
    </w:rPr>
  </w:style>
  <w:style w:type="paragraph" w:customStyle="1" w:styleId="ImageCaption">
    <w:name w:val="Image Caption"/>
    <w:basedOn w:val="Beschriftung"/>
    <w:rsid w:val="00F5730E"/>
    <w:pPr>
      <w:spacing w:after="360" w:line="360" w:lineRule="auto"/>
      <w:jc w:val="center"/>
    </w:pPr>
    <w:rPr>
      <w:lang w:val="de-DE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rsid w:val="003857E9"/>
    <w:pPr>
      <w:keepNext/>
      <w:jc w:val="center"/>
    </w:pPr>
    <w:rPr>
      <w:noProof/>
    </w:r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uzeile">
    <w:name w:val="footer"/>
    <w:basedOn w:val="Standard"/>
    <w:link w:val="FuzeileZchn"/>
    <w:unhideWhenUsed/>
    <w:rsid w:val="009B3B43"/>
    <w:pPr>
      <w:tabs>
        <w:tab w:val="center" w:pos="4536"/>
        <w:tab w:val="right" w:pos="9072"/>
      </w:tabs>
      <w:spacing w:after="0"/>
    </w:pPr>
  </w:style>
  <w:style w:type="character" w:customStyle="1" w:styleId="TextkrperZchn">
    <w:name w:val="Textkörper Zchn"/>
    <w:basedOn w:val="Absatz-Standardschriftart"/>
    <w:link w:val="Textkrper"/>
    <w:rsid w:val="009B3B43"/>
    <w:rPr>
      <w:lang w:val="de-DE"/>
    </w:rPr>
  </w:style>
  <w:style w:type="character" w:customStyle="1" w:styleId="FuzeileZchn">
    <w:name w:val="Fußzeile Zchn"/>
    <w:basedOn w:val="Absatz-Standardschriftart"/>
    <w:link w:val="Fuzeile"/>
    <w:rsid w:val="009B3B43"/>
  </w:style>
  <w:style w:type="character" w:styleId="Seitenzahl">
    <w:name w:val="page number"/>
    <w:basedOn w:val="Absatz-Standardschriftart"/>
    <w:semiHidden/>
    <w:unhideWhenUsed/>
    <w:rsid w:val="009B3B43"/>
  </w:style>
  <w:style w:type="character" w:styleId="Zeilennummer">
    <w:name w:val="line number"/>
    <w:basedOn w:val="Absatz-Standardschriftart"/>
    <w:semiHidden/>
    <w:unhideWhenUsed/>
    <w:rsid w:val="00D05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hyperlink" Id="rId31" Target="https://doi.org/10.1177/095679761143095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177/09567976114309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87</Words>
  <Characters>5593</Characters>
  <Application>Microsoft Office Word</Application>
  <DocSecurity>0</DocSecurity>
  <Lines>46</Lines>
  <Paragraphs>12</Paragraphs>
  <ScaleCrop>false</ScaleCrop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würdige Forschungspraktiken in empirischen Projekten im Rahmen des Psychologie-Studiums</dc:title>
  <dc:creator>PsyFaKo Open Science AG</dc:creator>
  <dcterms:created xsi:type="dcterms:W3CDTF">2019-06-23T07:52:38Z</dcterms:created>
  <dcterms:modified xsi:type="dcterms:W3CDTF">2019-06-23T07:52:38Z</dcterms:modified>
</cp:coreProperties>
</file>